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CFCEF" w14:textId="0A30F89F" w:rsidR="004574EE" w:rsidRDefault="004574EE" w:rsidP="004574EE">
      <w:pPr>
        <w:pStyle w:val="Hyperlinks"/>
        <w:spacing w:after="0"/>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79744" behindDoc="1" locked="0" layoutInCell="1" allowOverlap="1" wp14:anchorId="6B01726C" wp14:editId="686EA11A">
            <wp:simplePos x="0" y="0"/>
            <wp:positionH relativeFrom="margin">
              <wp:align>left</wp:align>
            </wp:positionH>
            <wp:positionV relativeFrom="paragraph">
              <wp:posOffset>635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132D417D">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6E127AB7" w14:textId="13BE9C51" w:rsidR="004574EE" w:rsidRPr="00671D22" w:rsidRDefault="004574EE" w:rsidP="004574EE">
      <w:pPr>
        <w:pStyle w:val="Hyperlinks"/>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55FAB431" w14:textId="3FF4C7E2" w:rsidR="004574EE" w:rsidRPr="00671D22" w:rsidRDefault="004574EE" w:rsidP="004574EE">
      <w:pPr>
        <w:spacing w:after="0"/>
        <w:ind w:left="2070" w:firstLine="810"/>
        <w:rPr>
          <w:rFonts w:ascii="Arial" w:hAnsi="Arial" w:cs="Arial"/>
          <w:b/>
          <w:color w:val="000000" w:themeColor="text1"/>
          <w:sz w:val="24"/>
        </w:rPr>
      </w:pPr>
      <w:r>
        <w:rPr>
          <w:rFonts w:ascii="Arial" w:hAnsi="Arial" w:cs="Arial"/>
          <w:b/>
          <w:color w:val="000000" w:themeColor="text1"/>
          <w:sz w:val="24"/>
        </w:rPr>
        <w:t xml:space="preserve">   Excellent Education For All</w:t>
      </w:r>
    </w:p>
    <w:p w14:paraId="0DDFA36E" w14:textId="1159DF2F" w:rsidR="004574EE" w:rsidRPr="00671D22" w:rsidRDefault="004574EE" w:rsidP="004574EE">
      <w:pPr>
        <w:spacing w:after="0"/>
        <w:ind w:left="2070" w:firstLine="810"/>
        <w:rPr>
          <w:rFonts w:ascii="Arial" w:hAnsi="Arial" w:cs="Arial"/>
          <w:b/>
          <w:color w:val="000000" w:themeColor="text1"/>
          <w:sz w:val="24"/>
        </w:rPr>
      </w:pPr>
      <w:r>
        <w:rPr>
          <w:rFonts w:ascii="Arial" w:hAnsi="Arial" w:cs="Arial"/>
          <w:b/>
          <w:color w:val="000000" w:themeColor="text1"/>
          <w:sz w:val="24"/>
        </w:rPr>
        <w:t xml:space="preserve">   </w:t>
      </w:r>
      <w:r w:rsidRPr="00671D22">
        <w:rPr>
          <w:rFonts w:ascii="Arial" w:hAnsi="Arial" w:cs="Arial"/>
          <w:b/>
          <w:color w:val="000000" w:themeColor="text1"/>
          <w:sz w:val="24"/>
        </w:rPr>
        <w:t>Headteacher: Mr I H Colling</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FF7EEA" w14:paraId="04F12197" w14:textId="77777777" w:rsidTr="009D30BE">
        <w:tc>
          <w:tcPr>
            <w:tcW w:w="4398" w:type="dxa"/>
            <w:shd w:val="clear" w:color="auto" w:fill="E6E6E6"/>
          </w:tcPr>
          <w:p w14:paraId="37A47E9E" w14:textId="7CEBA597" w:rsidR="00FF7EEA" w:rsidRPr="006536E5" w:rsidRDefault="00FF7EEA" w:rsidP="003A2B22">
            <w:pPr>
              <w:spacing w:before="80" w:after="80"/>
              <w:jc w:val="left"/>
              <w:rPr>
                <w:color w:val="1381BE"/>
              </w:rPr>
            </w:pPr>
            <w:r>
              <w:rPr>
                <w:color w:val="1381BE"/>
              </w:rPr>
              <w:t>Date leaving this post (if applicable):</w:t>
            </w:r>
          </w:p>
        </w:tc>
        <w:tc>
          <w:tcPr>
            <w:tcW w:w="5501" w:type="dxa"/>
          </w:tcPr>
          <w:p w14:paraId="3C9A4260" w14:textId="77777777" w:rsidR="00FF7EEA" w:rsidRPr="009D30BE" w:rsidRDefault="00FF7EEA"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CAEE" w14:textId="77777777" w:rsidR="0072346D" w:rsidRDefault="0072346D" w:rsidP="006536E5">
      <w:r>
        <w:separator/>
      </w:r>
    </w:p>
  </w:endnote>
  <w:endnote w:type="continuationSeparator" w:id="0">
    <w:p w14:paraId="0938AC8D" w14:textId="77777777" w:rsidR="0072346D" w:rsidRDefault="0072346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83870" w14:textId="77777777" w:rsidR="0072346D" w:rsidRDefault="0072346D" w:rsidP="006536E5">
      <w:r>
        <w:separator/>
      </w:r>
    </w:p>
  </w:footnote>
  <w:footnote w:type="continuationSeparator" w:id="0">
    <w:p w14:paraId="46213820" w14:textId="77777777" w:rsidR="0072346D" w:rsidRDefault="0072346D"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574EE"/>
    <w:rsid w:val="004B5335"/>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2346D"/>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17A1E"/>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B5152"/>
    <w:rsid w:val="00DE1899"/>
    <w:rsid w:val="00E5650F"/>
    <w:rsid w:val="00EA6FD6"/>
    <w:rsid w:val="00EB5DA1"/>
    <w:rsid w:val="00EC2AF5"/>
    <w:rsid w:val="00ED25C4"/>
    <w:rsid w:val="00EF50E1"/>
    <w:rsid w:val="00F00307"/>
    <w:rsid w:val="00F3002F"/>
    <w:rsid w:val="00F30F88"/>
    <w:rsid w:val="00F32052"/>
    <w:rsid w:val="00F33BB6"/>
    <w:rsid w:val="00F34682"/>
    <w:rsid w:val="00F36122"/>
    <w:rsid w:val="00F4138E"/>
    <w:rsid w:val="00F5257A"/>
    <w:rsid w:val="00F54EA6"/>
    <w:rsid w:val="00F83BCF"/>
    <w:rsid w:val="00FC5AB6"/>
    <w:rsid w:val="00FC6ADC"/>
    <w:rsid w:val="00FE4164"/>
    <w:rsid w:val="00FF7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5F3B9-5479-4603-94F0-EBC709AA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11</Words>
  <Characters>1146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a Thannhauser</cp:lastModifiedBy>
  <cp:revision>2</cp:revision>
  <cp:lastPrinted>2017-09-19T10:34:00Z</cp:lastPrinted>
  <dcterms:created xsi:type="dcterms:W3CDTF">2021-09-09T11:32:00Z</dcterms:created>
  <dcterms:modified xsi:type="dcterms:W3CDTF">2021-09-09T11:32:00Z</dcterms:modified>
</cp:coreProperties>
</file>